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20C0E3" w14:textId="682E5DDB" w:rsidR="002537A7" w:rsidRPr="00FE7E3F" w:rsidRDefault="002537A7" w:rsidP="002537A7">
      <w:pPr>
        <w:pStyle w:val="Heading1"/>
        <w:rPr>
          <w:rFonts w:asciiTheme="minorHAnsi" w:hAnsiTheme="minorHAnsi" w:cstheme="minorHAnsi"/>
        </w:rPr>
      </w:pPr>
      <w:r w:rsidRPr="00FE7E3F">
        <w:rPr>
          <w:rFonts w:asciiTheme="minorHAnsi" w:hAnsiTheme="minorHAnsi" w:cstheme="minorHAnsi"/>
        </w:rPr>
        <w:t>Assignment</w:t>
      </w:r>
    </w:p>
    <w:p w14:paraId="55D376B8" w14:textId="2C7E5AB8" w:rsidR="00620EC0" w:rsidRPr="00FE7E3F" w:rsidRDefault="00620EC0" w:rsidP="00620EC0">
      <w:pPr>
        <w:rPr>
          <w:rFonts w:cstheme="minorHAnsi"/>
        </w:rPr>
      </w:pPr>
    </w:p>
    <w:p w14:paraId="066B1193" w14:textId="4289F91F" w:rsidR="00620EC0" w:rsidRPr="00FE7E3F" w:rsidRDefault="00620EC0" w:rsidP="00620EC0">
      <w:pPr>
        <w:rPr>
          <w:rFonts w:cstheme="minorHAnsi"/>
          <w:b/>
          <w:bCs/>
        </w:rPr>
      </w:pPr>
      <w:r w:rsidRPr="00FE7E3F">
        <w:rPr>
          <w:rFonts w:cstheme="minorHAnsi"/>
          <w:b/>
          <w:bCs/>
        </w:rPr>
        <w:t>Summary</w:t>
      </w:r>
    </w:p>
    <w:p w14:paraId="4E8C42F6" w14:textId="4825FC80" w:rsidR="002537A7" w:rsidRPr="00FE7E3F" w:rsidRDefault="00DF4338" w:rsidP="00CD3803">
      <w:pPr>
        <w:pStyle w:val="ListParagraph"/>
        <w:numPr>
          <w:ilvl w:val="0"/>
          <w:numId w:val="1"/>
        </w:numPr>
        <w:rPr>
          <w:rFonts w:cstheme="minorHAnsi"/>
        </w:rPr>
      </w:pPr>
      <w:r w:rsidRPr="00FE7E3F">
        <w:rPr>
          <w:rFonts w:cstheme="minorHAnsi"/>
        </w:rPr>
        <w:t xml:space="preserve">Setup a </w:t>
      </w:r>
      <w:r w:rsidR="001330C5" w:rsidRPr="00FE7E3F">
        <w:rPr>
          <w:rFonts w:cstheme="minorHAnsi"/>
        </w:rPr>
        <w:t>relational database</w:t>
      </w:r>
      <w:r w:rsidR="00405F30" w:rsidRPr="00FE7E3F">
        <w:rPr>
          <w:rFonts w:cstheme="minorHAnsi"/>
        </w:rPr>
        <w:t xml:space="preserve"> using PG Admin.</w:t>
      </w:r>
    </w:p>
    <w:p w14:paraId="2DD6E726" w14:textId="1A93416E" w:rsidR="00CD3803" w:rsidRPr="00FE7E3F" w:rsidRDefault="00CD3803" w:rsidP="00CD3803">
      <w:pPr>
        <w:pStyle w:val="ListParagraph"/>
        <w:numPr>
          <w:ilvl w:val="0"/>
          <w:numId w:val="1"/>
        </w:numPr>
        <w:rPr>
          <w:rFonts w:cstheme="minorHAnsi"/>
        </w:rPr>
      </w:pPr>
      <w:r w:rsidRPr="00FE7E3F">
        <w:rPr>
          <w:rFonts w:cstheme="minorHAnsi"/>
        </w:rPr>
        <w:t xml:space="preserve">Setup a user interface to select and </w:t>
      </w:r>
      <w:r w:rsidR="00405F30" w:rsidRPr="00FE7E3F">
        <w:rPr>
          <w:rFonts w:cstheme="minorHAnsi"/>
        </w:rPr>
        <w:t>upload file to Database.</w:t>
      </w:r>
      <w:r w:rsidR="00497304" w:rsidRPr="00FE7E3F">
        <w:rPr>
          <w:rFonts w:cstheme="minorHAnsi"/>
        </w:rPr>
        <w:t xml:space="preserve"> You can choose any IDE </w:t>
      </w:r>
      <w:r w:rsidR="00523A7F" w:rsidRPr="00FE7E3F">
        <w:rPr>
          <w:rFonts w:cstheme="minorHAnsi"/>
        </w:rPr>
        <w:t>and</w:t>
      </w:r>
      <w:r w:rsidR="00497304" w:rsidRPr="00FE7E3F">
        <w:rPr>
          <w:rFonts w:cstheme="minorHAnsi"/>
        </w:rPr>
        <w:t xml:space="preserve"> any web programming language</w:t>
      </w:r>
      <w:r w:rsidR="00523A7F" w:rsidRPr="00FE7E3F">
        <w:rPr>
          <w:rFonts w:cstheme="minorHAnsi"/>
        </w:rPr>
        <w:t xml:space="preserve"> like HTML and script to do it.</w:t>
      </w:r>
    </w:p>
    <w:p w14:paraId="1E41D67B" w14:textId="77777777" w:rsidR="00E67D88" w:rsidRPr="00FE7E3F" w:rsidRDefault="00E67D88" w:rsidP="00E67D88">
      <w:pPr>
        <w:pStyle w:val="ListParagraph"/>
        <w:rPr>
          <w:rFonts w:cstheme="minorHAnsi"/>
        </w:rPr>
      </w:pPr>
    </w:p>
    <w:p w14:paraId="55C8DD2C" w14:textId="14FCBB3F" w:rsidR="002537A7" w:rsidRPr="00FE7E3F" w:rsidRDefault="002537A7" w:rsidP="002537A7">
      <w:pPr>
        <w:pStyle w:val="Heading2"/>
        <w:rPr>
          <w:rFonts w:asciiTheme="minorHAnsi" w:hAnsiTheme="minorHAnsi" w:cstheme="minorHAnsi"/>
        </w:rPr>
      </w:pPr>
      <w:r w:rsidRPr="00FE7E3F">
        <w:rPr>
          <w:rFonts w:asciiTheme="minorHAnsi" w:hAnsiTheme="minorHAnsi" w:cstheme="minorHAnsi"/>
        </w:rPr>
        <w:t>Database Setup</w:t>
      </w:r>
    </w:p>
    <w:p w14:paraId="3EA80B92" w14:textId="593CAF54" w:rsidR="002537A7" w:rsidRPr="00FE7E3F" w:rsidRDefault="002537A7" w:rsidP="002537A7">
      <w:pPr>
        <w:rPr>
          <w:rFonts w:cstheme="minorHAnsi"/>
        </w:rPr>
      </w:pPr>
    </w:p>
    <w:p w14:paraId="081F0A40" w14:textId="157FFC07" w:rsidR="002537A7" w:rsidRPr="00FE7E3F" w:rsidRDefault="002537A7" w:rsidP="002537A7">
      <w:pPr>
        <w:rPr>
          <w:rFonts w:cstheme="minorHAnsi"/>
        </w:rPr>
      </w:pPr>
      <w:r w:rsidRPr="00FE7E3F">
        <w:rPr>
          <w:rFonts w:cstheme="minorHAnsi"/>
          <w:b/>
          <w:bCs/>
        </w:rPr>
        <w:t>Requirement</w:t>
      </w:r>
      <w:r w:rsidRPr="00FE7E3F">
        <w:rPr>
          <w:rFonts w:cstheme="minorHAnsi"/>
        </w:rPr>
        <w:t>: Setup 3 table</w:t>
      </w:r>
      <w:r w:rsidR="000264F3" w:rsidRPr="00FE7E3F">
        <w:rPr>
          <w:rFonts w:cstheme="minorHAnsi"/>
        </w:rPr>
        <w:t>s</w:t>
      </w:r>
      <w:r w:rsidRPr="00FE7E3F">
        <w:rPr>
          <w:rFonts w:cstheme="minorHAnsi"/>
        </w:rPr>
        <w:t>, relational database using PG Admin.</w:t>
      </w:r>
      <w:r w:rsidR="00E67D88" w:rsidRPr="00FE7E3F">
        <w:rPr>
          <w:rFonts w:cstheme="minorHAnsi"/>
        </w:rPr>
        <w:t xml:space="preserve"> </w:t>
      </w:r>
      <w:r w:rsidR="000E7966" w:rsidRPr="00FE7E3F">
        <w:rPr>
          <w:rFonts w:cstheme="minorHAnsi"/>
        </w:rPr>
        <w:t>You can install any version of PG admin on your system.</w:t>
      </w:r>
    </w:p>
    <w:p w14:paraId="320E1795" w14:textId="29EA9722" w:rsidR="002537A7" w:rsidRPr="00FE7E3F" w:rsidRDefault="002537A7" w:rsidP="002537A7">
      <w:pPr>
        <w:rPr>
          <w:rFonts w:cstheme="minorHAnsi"/>
        </w:rPr>
      </w:pPr>
      <w:r w:rsidRPr="00FE7E3F">
        <w:rPr>
          <w:rFonts w:cstheme="minorHAnsi"/>
          <w:b/>
          <w:bCs/>
        </w:rPr>
        <w:t xml:space="preserve">Tables &amp; Fields: </w:t>
      </w:r>
      <w:r w:rsidRPr="00FE7E3F">
        <w:rPr>
          <w:rFonts w:cstheme="minorHAnsi"/>
        </w:rPr>
        <w:t>See below for name of tables and their respective fields</w:t>
      </w:r>
    </w:p>
    <w:p w14:paraId="27B4B6F0" w14:textId="4F5FD62D" w:rsidR="00711CDF" w:rsidRPr="00FE7E3F" w:rsidRDefault="00711CDF" w:rsidP="00975F2F">
      <w:pPr>
        <w:pStyle w:val="Heading3"/>
        <w:rPr>
          <w:rFonts w:asciiTheme="minorHAnsi" w:hAnsiTheme="minorHAnsi" w:cstheme="minorHAnsi"/>
        </w:rPr>
      </w:pPr>
      <w:r w:rsidRPr="00FE7E3F">
        <w:rPr>
          <w:rFonts w:asciiTheme="minorHAnsi" w:hAnsiTheme="minorHAnsi" w:cstheme="minorHAnsi"/>
        </w:rPr>
        <w:t>Grade Table</w:t>
      </w:r>
      <w:r w:rsidR="00975F2F" w:rsidRPr="00FE7E3F">
        <w:rPr>
          <w:rFonts w:asciiTheme="minorHAnsi" w:hAnsiTheme="minorHAnsi" w:cstheme="minorHAnsi"/>
        </w:rPr>
        <w:t>:</w:t>
      </w:r>
    </w:p>
    <w:tbl>
      <w:tblPr>
        <w:tblW w:w="5575" w:type="dxa"/>
        <w:tblLook w:val="04A0" w:firstRow="1" w:lastRow="0" w:firstColumn="1" w:lastColumn="0" w:noHBand="0" w:noVBand="1"/>
      </w:tblPr>
      <w:tblGrid>
        <w:gridCol w:w="960"/>
        <w:gridCol w:w="2300"/>
        <w:gridCol w:w="2315"/>
      </w:tblGrid>
      <w:tr w:rsidR="00472427" w:rsidRPr="00472427" w14:paraId="111A6F6A" w14:textId="77777777" w:rsidTr="00436F8E">
        <w:trPr>
          <w:trHeight w:val="288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CA64A63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47242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ID</w:t>
            </w:r>
          </w:p>
        </w:tc>
        <w:tc>
          <w:tcPr>
            <w:tcW w:w="2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80B41F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47242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GradeID</w:t>
            </w:r>
          </w:p>
        </w:tc>
        <w:tc>
          <w:tcPr>
            <w:tcW w:w="2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E8AE25A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</w:pPr>
            <w:r w:rsidRPr="00472427">
              <w:rPr>
                <w:rFonts w:eastAsia="Times New Roman" w:cstheme="minorHAnsi"/>
                <w:b/>
                <w:bCs/>
                <w:color w:val="000000"/>
                <w:sz w:val="20"/>
                <w:szCs w:val="20"/>
                <w:lang w:eastAsia="en-IN"/>
              </w:rPr>
              <w:t>Grade</w:t>
            </w:r>
          </w:p>
        </w:tc>
      </w:tr>
      <w:tr w:rsidR="00472427" w:rsidRPr="00472427" w14:paraId="0464AF17" w14:textId="77777777" w:rsidTr="00436F8E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30EB62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color w:val="000000"/>
                <w:lang w:eastAsia="en-IN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5C2D914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color w:val="000000"/>
                <w:lang w:eastAsia="en-IN"/>
              </w:rPr>
              <w:t>G003</w:t>
            </w:r>
          </w:p>
        </w:tc>
        <w:tc>
          <w:tcPr>
            <w:tcW w:w="2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0EC33C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color w:val="000000"/>
                <w:lang w:eastAsia="en-IN"/>
              </w:rPr>
              <w:t>Grade3</w:t>
            </w:r>
          </w:p>
        </w:tc>
      </w:tr>
      <w:tr w:rsidR="00472427" w:rsidRPr="00472427" w14:paraId="4E6F82FC" w14:textId="77777777" w:rsidTr="00436F8E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59DB41D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color w:val="000000"/>
                <w:lang w:eastAsia="en-IN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E137D33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color w:val="000000"/>
                <w:lang w:eastAsia="en-IN"/>
              </w:rPr>
              <w:t>G004</w:t>
            </w:r>
          </w:p>
        </w:tc>
        <w:tc>
          <w:tcPr>
            <w:tcW w:w="2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CB6DE00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color w:val="000000"/>
                <w:lang w:eastAsia="en-IN"/>
              </w:rPr>
              <w:t>Grade4</w:t>
            </w:r>
          </w:p>
        </w:tc>
      </w:tr>
      <w:tr w:rsidR="00472427" w:rsidRPr="00472427" w14:paraId="2A8E83BA" w14:textId="77777777" w:rsidTr="00436F8E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700E759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color w:val="000000"/>
                <w:lang w:eastAsia="en-IN"/>
              </w:rPr>
              <w:t>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8B80717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color w:val="000000"/>
                <w:lang w:eastAsia="en-IN"/>
              </w:rPr>
              <w:t>G005</w:t>
            </w:r>
          </w:p>
        </w:tc>
        <w:tc>
          <w:tcPr>
            <w:tcW w:w="2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6F4DB50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color w:val="000000"/>
                <w:lang w:eastAsia="en-IN"/>
              </w:rPr>
              <w:t>Grade5</w:t>
            </w:r>
          </w:p>
        </w:tc>
      </w:tr>
    </w:tbl>
    <w:p w14:paraId="056AB38B" w14:textId="16A4E798" w:rsidR="002537A7" w:rsidRPr="00FE7E3F" w:rsidRDefault="002537A7" w:rsidP="002537A7">
      <w:pPr>
        <w:rPr>
          <w:rFonts w:cstheme="minorHAnsi"/>
        </w:rPr>
      </w:pPr>
    </w:p>
    <w:p w14:paraId="4F556C70" w14:textId="073F66C0" w:rsidR="00481D49" w:rsidRPr="00FE7E3F" w:rsidRDefault="00481D49" w:rsidP="002537A7">
      <w:pPr>
        <w:rPr>
          <w:rFonts w:cstheme="minorHAnsi"/>
        </w:rPr>
      </w:pPr>
      <w:r w:rsidRPr="00FE7E3F">
        <w:rPr>
          <w:rFonts w:cstheme="minorHAnsi"/>
        </w:rPr>
        <w:t>Notes:</w:t>
      </w:r>
    </w:p>
    <w:p w14:paraId="2655844E" w14:textId="58A6BDCE" w:rsidR="00481D49" w:rsidRPr="00FE7E3F" w:rsidRDefault="00481D49" w:rsidP="00481D49">
      <w:pPr>
        <w:pStyle w:val="ListParagraph"/>
        <w:numPr>
          <w:ilvl w:val="0"/>
          <w:numId w:val="3"/>
        </w:numPr>
        <w:rPr>
          <w:rFonts w:cstheme="minorHAnsi"/>
        </w:rPr>
      </w:pPr>
      <w:r w:rsidRPr="00FE7E3F">
        <w:rPr>
          <w:rFonts w:cstheme="minorHAnsi"/>
        </w:rPr>
        <w:t xml:space="preserve">Create </w:t>
      </w:r>
      <w:r w:rsidR="00EE3E14" w:rsidRPr="00FE7E3F">
        <w:rPr>
          <w:rFonts w:cstheme="minorHAnsi"/>
        </w:rPr>
        <w:t>a</w:t>
      </w:r>
      <w:r w:rsidR="00410B06">
        <w:rPr>
          <w:rFonts w:cstheme="minorHAnsi"/>
        </w:rPr>
        <w:t xml:space="preserve"> Grade</w:t>
      </w:r>
      <w:r w:rsidR="00EE3E14" w:rsidRPr="00FE7E3F">
        <w:rPr>
          <w:rFonts w:cstheme="minorHAnsi"/>
        </w:rPr>
        <w:t xml:space="preserve"> </w:t>
      </w:r>
      <w:r w:rsidRPr="00FE7E3F">
        <w:rPr>
          <w:rFonts w:cstheme="minorHAnsi"/>
        </w:rPr>
        <w:t>table and</w:t>
      </w:r>
      <w:r w:rsidR="000F1E00" w:rsidRPr="00FE7E3F">
        <w:rPr>
          <w:rFonts w:cstheme="minorHAnsi"/>
        </w:rPr>
        <w:t xml:space="preserve"> insert one time data</w:t>
      </w:r>
      <w:r w:rsidR="00D10532" w:rsidRPr="00FE7E3F">
        <w:rPr>
          <w:rFonts w:cstheme="minorHAnsi"/>
        </w:rPr>
        <w:t xml:space="preserve"> for </w:t>
      </w:r>
      <w:r w:rsidR="00436F8E">
        <w:rPr>
          <w:rFonts w:cstheme="minorHAnsi"/>
        </w:rPr>
        <w:t>GradeID</w:t>
      </w:r>
      <w:r w:rsidR="00D10532" w:rsidRPr="00FE7E3F">
        <w:rPr>
          <w:rFonts w:cstheme="minorHAnsi"/>
        </w:rPr>
        <w:t xml:space="preserve"> and </w:t>
      </w:r>
      <w:r w:rsidR="00436F8E">
        <w:rPr>
          <w:rFonts w:cstheme="minorHAnsi"/>
        </w:rPr>
        <w:t>Grade</w:t>
      </w:r>
      <w:r w:rsidR="00ED4ACF" w:rsidRPr="00FE7E3F">
        <w:rPr>
          <w:rFonts w:cstheme="minorHAnsi"/>
        </w:rPr>
        <w:t xml:space="preserve"> </w:t>
      </w:r>
      <w:r w:rsidR="00BD6AFF" w:rsidRPr="00FE7E3F">
        <w:rPr>
          <w:rFonts w:cstheme="minorHAnsi"/>
        </w:rPr>
        <w:t>using insert q</w:t>
      </w:r>
      <w:r w:rsidR="00CE7FB1" w:rsidRPr="00FE7E3F">
        <w:rPr>
          <w:rFonts w:cstheme="minorHAnsi"/>
        </w:rPr>
        <w:t>uery</w:t>
      </w:r>
      <w:r w:rsidR="000F1E00" w:rsidRPr="00FE7E3F">
        <w:rPr>
          <w:rFonts w:cstheme="minorHAnsi"/>
        </w:rPr>
        <w:t>.</w:t>
      </w:r>
    </w:p>
    <w:p w14:paraId="2F269504" w14:textId="31A61AAC" w:rsidR="00D464DF" w:rsidRPr="00FE7E3F" w:rsidRDefault="00D464DF" w:rsidP="00481D49">
      <w:pPr>
        <w:pStyle w:val="ListParagraph"/>
        <w:numPr>
          <w:ilvl w:val="0"/>
          <w:numId w:val="3"/>
        </w:numPr>
        <w:rPr>
          <w:rFonts w:cstheme="minorHAnsi"/>
        </w:rPr>
      </w:pPr>
      <w:r w:rsidRPr="00FE7E3F">
        <w:rPr>
          <w:rFonts w:cstheme="minorHAnsi"/>
        </w:rPr>
        <w:t xml:space="preserve">ID is </w:t>
      </w:r>
      <w:r w:rsidR="00436F8E">
        <w:rPr>
          <w:rFonts w:cstheme="minorHAnsi"/>
        </w:rPr>
        <w:t xml:space="preserve">a </w:t>
      </w:r>
      <w:r w:rsidRPr="00FE7E3F">
        <w:rPr>
          <w:rFonts w:cstheme="minorHAnsi"/>
        </w:rPr>
        <w:t>sequence will generate from table only.</w:t>
      </w:r>
    </w:p>
    <w:p w14:paraId="3FDB9142" w14:textId="5463D925" w:rsidR="000F1E00" w:rsidRPr="00FE7E3F" w:rsidRDefault="000B3AFE" w:rsidP="00481D49">
      <w:pPr>
        <w:pStyle w:val="ListParagraph"/>
        <w:numPr>
          <w:ilvl w:val="0"/>
          <w:numId w:val="3"/>
        </w:numPr>
        <w:rPr>
          <w:rFonts w:cstheme="minorHAnsi"/>
        </w:rPr>
      </w:pPr>
      <w:r w:rsidRPr="00FE7E3F">
        <w:rPr>
          <w:rFonts w:cstheme="minorHAnsi"/>
        </w:rPr>
        <w:t xml:space="preserve">Later, </w:t>
      </w:r>
      <w:r w:rsidR="003A2B8A" w:rsidRPr="00FE7E3F">
        <w:rPr>
          <w:rFonts w:cstheme="minorHAnsi"/>
        </w:rPr>
        <w:t>you</w:t>
      </w:r>
      <w:r w:rsidR="00BB5F53" w:rsidRPr="00FE7E3F">
        <w:rPr>
          <w:rFonts w:cstheme="minorHAnsi"/>
        </w:rPr>
        <w:t xml:space="preserve"> will have to display </w:t>
      </w:r>
      <w:r w:rsidR="000F1E00" w:rsidRPr="00FE7E3F">
        <w:rPr>
          <w:rFonts w:cstheme="minorHAnsi"/>
        </w:rPr>
        <w:t>Grade on Question table</w:t>
      </w:r>
      <w:r w:rsidR="00ED4ACF" w:rsidRPr="00FE7E3F">
        <w:rPr>
          <w:rFonts w:cstheme="minorHAnsi"/>
        </w:rPr>
        <w:t xml:space="preserve"> based on GradeID</w:t>
      </w:r>
    </w:p>
    <w:p w14:paraId="0D44A37C" w14:textId="7C3F4754" w:rsidR="00517273" w:rsidRPr="00FE7E3F" w:rsidRDefault="00517273" w:rsidP="00517273">
      <w:pPr>
        <w:pStyle w:val="ListParagraph"/>
        <w:numPr>
          <w:ilvl w:val="0"/>
          <w:numId w:val="3"/>
        </w:numPr>
        <w:rPr>
          <w:rFonts w:cstheme="minorHAnsi"/>
        </w:rPr>
      </w:pPr>
      <w:r w:rsidRPr="00FE7E3F">
        <w:rPr>
          <w:rFonts w:cstheme="minorHAnsi"/>
          <w:sz w:val="20"/>
          <w:szCs w:val="20"/>
        </w:rPr>
        <w:t xml:space="preserve">Column headers are field names and rest are the </w:t>
      </w:r>
      <w:r w:rsidR="00B973F4" w:rsidRPr="00FE7E3F">
        <w:rPr>
          <w:rFonts w:cstheme="minorHAnsi"/>
          <w:sz w:val="20"/>
          <w:szCs w:val="20"/>
        </w:rPr>
        <w:t>values to insert</w:t>
      </w:r>
      <w:r w:rsidRPr="00FE7E3F">
        <w:rPr>
          <w:rFonts w:cstheme="minorHAnsi"/>
          <w:sz w:val="20"/>
          <w:szCs w:val="20"/>
        </w:rPr>
        <w:t>.</w:t>
      </w:r>
    </w:p>
    <w:p w14:paraId="1D408EA9" w14:textId="77777777" w:rsidR="00517273" w:rsidRPr="00FE7E3F" w:rsidRDefault="00517273" w:rsidP="00517273">
      <w:pPr>
        <w:pStyle w:val="ListParagraph"/>
        <w:numPr>
          <w:ilvl w:val="0"/>
          <w:numId w:val="3"/>
        </w:numPr>
        <w:rPr>
          <w:rFonts w:cstheme="minorHAnsi"/>
        </w:rPr>
      </w:pPr>
      <w:r w:rsidRPr="00FE7E3F">
        <w:rPr>
          <w:rFonts w:cstheme="minorHAnsi"/>
          <w:sz w:val="20"/>
          <w:szCs w:val="20"/>
        </w:rPr>
        <w:t>You are free to decide Unique, primary, foreign or any type of key.</w:t>
      </w:r>
    </w:p>
    <w:p w14:paraId="158E4047" w14:textId="77777777" w:rsidR="00517273" w:rsidRPr="00FE7E3F" w:rsidRDefault="00517273" w:rsidP="00517273">
      <w:pPr>
        <w:pStyle w:val="ListParagraph"/>
        <w:rPr>
          <w:rFonts w:cstheme="minorHAnsi"/>
        </w:rPr>
      </w:pPr>
    </w:p>
    <w:p w14:paraId="6974E8EE" w14:textId="75B7F447" w:rsidR="002537A7" w:rsidRPr="00FE7E3F" w:rsidRDefault="0014679C" w:rsidP="0014679C">
      <w:pPr>
        <w:pStyle w:val="Heading3"/>
        <w:rPr>
          <w:rFonts w:asciiTheme="minorHAnsi" w:hAnsiTheme="minorHAnsi" w:cstheme="minorHAnsi"/>
        </w:rPr>
      </w:pPr>
      <w:r w:rsidRPr="00FE7E3F">
        <w:rPr>
          <w:rFonts w:asciiTheme="minorHAnsi" w:hAnsiTheme="minorHAnsi" w:cstheme="minorHAnsi"/>
        </w:rPr>
        <w:t>Subject Table:</w:t>
      </w:r>
      <w:r w:rsidR="00D26C2D" w:rsidRPr="00FE7E3F">
        <w:rPr>
          <w:rFonts w:asciiTheme="minorHAnsi" w:hAnsiTheme="minorHAnsi" w:cstheme="minorHAnsi"/>
        </w:rPr>
        <w:t xml:space="preserve"> </w:t>
      </w:r>
    </w:p>
    <w:tbl>
      <w:tblPr>
        <w:tblW w:w="5575" w:type="dxa"/>
        <w:tblLook w:val="04A0" w:firstRow="1" w:lastRow="0" w:firstColumn="1" w:lastColumn="0" w:noHBand="0" w:noVBand="1"/>
      </w:tblPr>
      <w:tblGrid>
        <w:gridCol w:w="960"/>
        <w:gridCol w:w="2300"/>
        <w:gridCol w:w="2315"/>
      </w:tblGrid>
      <w:tr w:rsidR="00472427" w:rsidRPr="00472427" w14:paraId="69CED417" w14:textId="77777777" w:rsidTr="00436F8E">
        <w:trPr>
          <w:trHeight w:val="288"/>
        </w:trPr>
        <w:tc>
          <w:tcPr>
            <w:tcW w:w="9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2DAADEA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ID</w:t>
            </w:r>
          </w:p>
        </w:tc>
        <w:tc>
          <w:tcPr>
            <w:tcW w:w="23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A4EB84E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SubjectID</w:t>
            </w:r>
          </w:p>
        </w:tc>
        <w:tc>
          <w:tcPr>
            <w:tcW w:w="2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901816C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Subject</w:t>
            </w:r>
          </w:p>
        </w:tc>
      </w:tr>
      <w:tr w:rsidR="00472427" w:rsidRPr="00472427" w14:paraId="1DE5E0A7" w14:textId="77777777" w:rsidTr="00436F8E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EAB579D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color w:val="000000"/>
                <w:lang w:eastAsia="en-IN"/>
              </w:rPr>
              <w:t>1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E4CF308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color w:val="000000"/>
                <w:lang w:eastAsia="en-IN"/>
              </w:rPr>
              <w:t>S001</w:t>
            </w:r>
          </w:p>
        </w:tc>
        <w:tc>
          <w:tcPr>
            <w:tcW w:w="2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7914614E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color w:val="000000"/>
                <w:lang w:eastAsia="en-IN"/>
              </w:rPr>
              <w:t>Math</w:t>
            </w:r>
          </w:p>
        </w:tc>
      </w:tr>
      <w:tr w:rsidR="00472427" w:rsidRPr="00472427" w14:paraId="01195F1A" w14:textId="77777777" w:rsidTr="00436F8E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E82F20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color w:val="000000"/>
                <w:lang w:eastAsia="en-IN"/>
              </w:rPr>
              <w:t>2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6464AAE6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color w:val="000000"/>
                <w:lang w:eastAsia="en-IN"/>
              </w:rPr>
              <w:t>S002</w:t>
            </w:r>
          </w:p>
        </w:tc>
        <w:tc>
          <w:tcPr>
            <w:tcW w:w="2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4FD3650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color w:val="000000"/>
                <w:lang w:eastAsia="en-IN"/>
              </w:rPr>
              <w:t>English</w:t>
            </w:r>
          </w:p>
        </w:tc>
      </w:tr>
      <w:tr w:rsidR="00472427" w:rsidRPr="00472427" w14:paraId="7568AC1F" w14:textId="77777777" w:rsidTr="00436F8E">
        <w:trPr>
          <w:trHeight w:val="288"/>
        </w:trPr>
        <w:tc>
          <w:tcPr>
            <w:tcW w:w="9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5621939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color w:val="000000"/>
                <w:lang w:eastAsia="en-IN"/>
              </w:rPr>
              <w:t>3</w:t>
            </w:r>
          </w:p>
        </w:tc>
        <w:tc>
          <w:tcPr>
            <w:tcW w:w="230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F6E8310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color w:val="000000"/>
                <w:lang w:eastAsia="en-IN"/>
              </w:rPr>
              <w:t>S003</w:t>
            </w:r>
          </w:p>
        </w:tc>
        <w:tc>
          <w:tcPr>
            <w:tcW w:w="2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DA6DC93" w14:textId="77777777" w:rsidR="00472427" w:rsidRPr="00472427" w:rsidRDefault="00472427" w:rsidP="00472427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472427">
              <w:rPr>
                <w:rFonts w:eastAsia="Times New Roman" w:cstheme="minorHAnsi"/>
                <w:color w:val="000000"/>
                <w:lang w:eastAsia="en-IN"/>
              </w:rPr>
              <w:t>General Knowledge</w:t>
            </w:r>
          </w:p>
        </w:tc>
      </w:tr>
    </w:tbl>
    <w:p w14:paraId="74552D70" w14:textId="28AC5E28" w:rsidR="00293593" w:rsidRPr="00FE7E3F" w:rsidRDefault="00293593" w:rsidP="0014679C">
      <w:pPr>
        <w:rPr>
          <w:rFonts w:cstheme="minorHAnsi"/>
        </w:rPr>
      </w:pPr>
    </w:p>
    <w:p w14:paraId="0E58045A" w14:textId="77777777" w:rsidR="00BB5F53" w:rsidRPr="00FE7E3F" w:rsidRDefault="00BB5F53" w:rsidP="00BB5F53">
      <w:pPr>
        <w:rPr>
          <w:rFonts w:cstheme="minorHAnsi"/>
        </w:rPr>
      </w:pPr>
      <w:r w:rsidRPr="00FE7E3F">
        <w:rPr>
          <w:rFonts w:cstheme="minorHAnsi"/>
        </w:rPr>
        <w:t>Notes:</w:t>
      </w:r>
    </w:p>
    <w:p w14:paraId="61ABB434" w14:textId="710F2DC0" w:rsidR="00BB5F53" w:rsidRPr="00FE7E3F" w:rsidRDefault="00BB5F53" w:rsidP="00BB5F53">
      <w:pPr>
        <w:pStyle w:val="ListParagraph"/>
        <w:numPr>
          <w:ilvl w:val="0"/>
          <w:numId w:val="4"/>
        </w:numPr>
        <w:rPr>
          <w:rFonts w:cstheme="minorHAnsi"/>
        </w:rPr>
      </w:pPr>
      <w:r w:rsidRPr="00FE7E3F">
        <w:rPr>
          <w:rFonts w:cstheme="minorHAnsi"/>
        </w:rPr>
        <w:t xml:space="preserve">Create </w:t>
      </w:r>
      <w:r w:rsidR="003E5EF2">
        <w:rPr>
          <w:rFonts w:cstheme="minorHAnsi"/>
        </w:rPr>
        <w:t xml:space="preserve">a Subject </w:t>
      </w:r>
      <w:r w:rsidRPr="00FE7E3F">
        <w:rPr>
          <w:rFonts w:cstheme="minorHAnsi"/>
        </w:rPr>
        <w:t xml:space="preserve">table and insert one time data </w:t>
      </w:r>
      <w:r w:rsidR="003A2B8A" w:rsidRPr="00FE7E3F">
        <w:rPr>
          <w:rFonts w:cstheme="minorHAnsi"/>
        </w:rPr>
        <w:t>using insert query</w:t>
      </w:r>
      <w:r w:rsidRPr="00FE7E3F">
        <w:rPr>
          <w:rFonts w:cstheme="minorHAnsi"/>
        </w:rPr>
        <w:t>.</w:t>
      </w:r>
    </w:p>
    <w:p w14:paraId="196BCBA6" w14:textId="208E5C1D" w:rsidR="00D464DF" w:rsidRPr="00FE7E3F" w:rsidRDefault="00D464DF" w:rsidP="00BB5F53">
      <w:pPr>
        <w:pStyle w:val="ListParagraph"/>
        <w:numPr>
          <w:ilvl w:val="0"/>
          <w:numId w:val="4"/>
        </w:numPr>
        <w:rPr>
          <w:rFonts w:cstheme="minorHAnsi"/>
        </w:rPr>
      </w:pPr>
      <w:r w:rsidRPr="00FE7E3F">
        <w:rPr>
          <w:rFonts w:cstheme="minorHAnsi"/>
        </w:rPr>
        <w:t>ID is a sequence will generate from</w:t>
      </w:r>
      <w:r w:rsidR="00A112CA" w:rsidRPr="00FE7E3F">
        <w:rPr>
          <w:rFonts w:cstheme="minorHAnsi"/>
        </w:rPr>
        <w:t xml:space="preserve"> table only.</w:t>
      </w:r>
    </w:p>
    <w:p w14:paraId="132D21FC" w14:textId="4251FC1E" w:rsidR="00BB5F53" w:rsidRPr="00FE7E3F" w:rsidRDefault="003A2B8A" w:rsidP="00BB5F53">
      <w:pPr>
        <w:pStyle w:val="ListParagraph"/>
        <w:numPr>
          <w:ilvl w:val="0"/>
          <w:numId w:val="4"/>
        </w:numPr>
        <w:rPr>
          <w:rFonts w:cstheme="minorHAnsi"/>
        </w:rPr>
      </w:pPr>
      <w:r w:rsidRPr="00FE7E3F">
        <w:rPr>
          <w:rFonts w:cstheme="minorHAnsi"/>
        </w:rPr>
        <w:t>Later, y</w:t>
      </w:r>
      <w:r w:rsidR="00BB5F53" w:rsidRPr="00FE7E3F">
        <w:rPr>
          <w:rFonts w:cstheme="minorHAnsi"/>
        </w:rPr>
        <w:t xml:space="preserve">ou will have to display </w:t>
      </w:r>
      <w:r w:rsidR="003E5EF2">
        <w:rPr>
          <w:rFonts w:cstheme="minorHAnsi"/>
        </w:rPr>
        <w:t>Subject</w:t>
      </w:r>
      <w:r w:rsidR="00BB5F53" w:rsidRPr="00FE7E3F">
        <w:rPr>
          <w:rFonts w:cstheme="minorHAnsi"/>
        </w:rPr>
        <w:t xml:space="preserve"> on Question table based on SubjectID</w:t>
      </w:r>
      <w:r w:rsidRPr="00FE7E3F">
        <w:rPr>
          <w:rFonts w:cstheme="minorHAnsi"/>
        </w:rPr>
        <w:t>.</w:t>
      </w:r>
    </w:p>
    <w:p w14:paraId="67C87E4F" w14:textId="77777777" w:rsidR="00B973F4" w:rsidRPr="00FE7E3F" w:rsidRDefault="00B973F4" w:rsidP="00B973F4">
      <w:pPr>
        <w:pStyle w:val="ListParagraph"/>
        <w:numPr>
          <w:ilvl w:val="0"/>
          <w:numId w:val="4"/>
        </w:numPr>
        <w:rPr>
          <w:rFonts w:cstheme="minorHAnsi"/>
        </w:rPr>
      </w:pPr>
      <w:r w:rsidRPr="00FE7E3F">
        <w:rPr>
          <w:rFonts w:cstheme="minorHAnsi"/>
          <w:sz w:val="20"/>
          <w:szCs w:val="20"/>
        </w:rPr>
        <w:t>Column headers are field names and rest are the values to insert.</w:t>
      </w:r>
    </w:p>
    <w:p w14:paraId="11A285FA" w14:textId="77777777" w:rsidR="00B973F4" w:rsidRPr="00FE7E3F" w:rsidRDefault="00B973F4" w:rsidP="00B973F4">
      <w:pPr>
        <w:pStyle w:val="ListParagraph"/>
        <w:numPr>
          <w:ilvl w:val="0"/>
          <w:numId w:val="4"/>
        </w:numPr>
        <w:rPr>
          <w:rFonts w:cstheme="minorHAnsi"/>
        </w:rPr>
      </w:pPr>
      <w:r w:rsidRPr="00FE7E3F">
        <w:rPr>
          <w:rFonts w:cstheme="minorHAnsi"/>
          <w:sz w:val="20"/>
          <w:szCs w:val="20"/>
        </w:rPr>
        <w:t>You are free to decide Unique, primary, foreign or any type of key.</w:t>
      </w:r>
    </w:p>
    <w:p w14:paraId="26A374E7" w14:textId="77777777" w:rsidR="00B973F4" w:rsidRPr="00FE7E3F" w:rsidRDefault="00B973F4" w:rsidP="00B973F4">
      <w:pPr>
        <w:pStyle w:val="ListParagraph"/>
        <w:rPr>
          <w:rFonts w:cstheme="minorHAnsi"/>
        </w:rPr>
      </w:pPr>
    </w:p>
    <w:p w14:paraId="77A4F500" w14:textId="77777777" w:rsidR="00BB5F53" w:rsidRPr="00FE7E3F" w:rsidRDefault="00BB5F53" w:rsidP="0014679C">
      <w:pPr>
        <w:rPr>
          <w:rFonts w:cstheme="minorHAnsi"/>
        </w:rPr>
      </w:pPr>
    </w:p>
    <w:p w14:paraId="6593B77B" w14:textId="70557829" w:rsidR="00C62084" w:rsidRPr="00FE7E3F" w:rsidRDefault="00E84A83" w:rsidP="00E84A83">
      <w:pPr>
        <w:pStyle w:val="Heading3"/>
        <w:rPr>
          <w:rFonts w:asciiTheme="minorHAnsi" w:hAnsiTheme="minorHAnsi" w:cstheme="minorHAnsi"/>
        </w:rPr>
      </w:pPr>
      <w:r w:rsidRPr="00FE7E3F">
        <w:rPr>
          <w:rFonts w:asciiTheme="minorHAnsi" w:hAnsiTheme="minorHAnsi" w:cstheme="minorHAnsi"/>
        </w:rPr>
        <w:lastRenderedPageBreak/>
        <w:t>Question Table:</w:t>
      </w:r>
    </w:p>
    <w:tbl>
      <w:tblPr>
        <w:tblW w:w="10020" w:type="dxa"/>
        <w:tblLook w:val="04A0" w:firstRow="1" w:lastRow="0" w:firstColumn="1" w:lastColumn="0" w:noHBand="0" w:noVBand="1"/>
      </w:tblPr>
      <w:tblGrid>
        <w:gridCol w:w="860"/>
        <w:gridCol w:w="1315"/>
        <w:gridCol w:w="3301"/>
        <w:gridCol w:w="1170"/>
        <w:gridCol w:w="990"/>
        <w:gridCol w:w="1089"/>
        <w:gridCol w:w="1295"/>
      </w:tblGrid>
      <w:tr w:rsidR="00654A93" w:rsidRPr="00FE7E3F" w14:paraId="6AE17B07" w14:textId="77777777" w:rsidTr="00654A93">
        <w:trPr>
          <w:trHeight w:val="288"/>
        </w:trPr>
        <w:tc>
          <w:tcPr>
            <w:tcW w:w="8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983C66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 xml:space="preserve">Id </w:t>
            </w:r>
          </w:p>
        </w:tc>
        <w:tc>
          <w:tcPr>
            <w:tcW w:w="131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51D6D8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proofErr w:type="spellStart"/>
            <w:r w:rsidRPr="002F212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QuestionsId</w:t>
            </w:r>
            <w:proofErr w:type="spellEnd"/>
            <w:r w:rsidRPr="002F212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 xml:space="preserve"> </w:t>
            </w:r>
          </w:p>
        </w:tc>
        <w:tc>
          <w:tcPr>
            <w:tcW w:w="331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3ABE261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proofErr w:type="spellStart"/>
            <w:r w:rsidRPr="002F212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QuestionsText</w:t>
            </w:r>
            <w:proofErr w:type="spellEnd"/>
            <w:r w:rsidRPr="002F212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 xml:space="preserve"> </w:t>
            </w:r>
          </w:p>
        </w:tc>
        <w:tc>
          <w:tcPr>
            <w:tcW w:w="117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1868C6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proofErr w:type="spellStart"/>
            <w:r w:rsidRPr="002F212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GradeId</w:t>
            </w:r>
            <w:proofErr w:type="spellEnd"/>
            <w:r w:rsidRPr="002F212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 xml:space="preserve">  </w:t>
            </w:r>
          </w:p>
        </w:tc>
        <w:tc>
          <w:tcPr>
            <w:tcW w:w="99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783CFD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Grade</w:t>
            </w:r>
          </w:p>
        </w:tc>
        <w:tc>
          <w:tcPr>
            <w:tcW w:w="108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C86D35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SubjectID</w:t>
            </w:r>
          </w:p>
        </w:tc>
        <w:tc>
          <w:tcPr>
            <w:tcW w:w="129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2660A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b/>
                <w:bCs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b/>
                <w:bCs/>
                <w:color w:val="000000"/>
                <w:lang w:eastAsia="en-IN"/>
              </w:rPr>
              <w:t>Subject</w:t>
            </w:r>
          </w:p>
        </w:tc>
      </w:tr>
      <w:tr w:rsidR="002F2129" w:rsidRPr="002F2129" w14:paraId="46F6F90F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399CDF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1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44156B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44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6F66DC1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DD74AE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D222CF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E32BE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1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3D912C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3B7A98CD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BD9782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2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6A0EA7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45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6C0C788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35BFB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CB981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9C52D28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2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622036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5117EF58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44BA80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3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B3AC07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46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DB2EC1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9D9460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A522727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B4DBCE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3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616978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154F1228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45D923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4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A7E934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47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CAA79C2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0DE9B6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CBA39E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509639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1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0A000E5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40125BAD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784E85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5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68F5F5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48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CB08B97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E7D7E8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528DA9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1176F1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2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0CE0A2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0CCD2A3A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53D7DD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6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8CEEDB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49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BB442E5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D76FE12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FDB8D3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8A87103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3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44B65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5A6D7106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D99FF4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7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8DA25E9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50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3ED466A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0B34A91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407265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715EBD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1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4C4E88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735D4820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395E72B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8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D23D5B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51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48892A4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6E7B77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834E90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69A4FB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2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6EB13A4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671CBD62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A4F3C0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9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7FDF8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52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C46D82D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E02252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59173E3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17ABFA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3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2D477F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39691373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9A482B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10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CF8538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53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D3688E3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02E5A9D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3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D56ECF6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CD6E7C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1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147212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6C74D8FC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C06BC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11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3B199D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54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352622C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8CE60F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62B081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1A23A5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2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D66886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39C2FE05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B52292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12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FC31F4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55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2A151B3C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6C28C1D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085FAAA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EE4C8F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3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6FBED14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6626A2D9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897D312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13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89176E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56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D54B225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4337D1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C128DC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497B42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1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50A45DB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3DEEF50F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4249D4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14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17328A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57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1FAC0F6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C95544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D8D883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F6FD03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2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0552811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1C266430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33C14F9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15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2FD43BE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58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91C74BD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B750A6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A9DE6EB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08D73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3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2F6AF1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02158703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DE479A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16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6DA154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59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9D3112D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468FFE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B0EAFEF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D802131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1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863113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5A3BB995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EE94127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17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5753E74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60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DE9A4FC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76B1DE8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671643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CDDF08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2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F215D0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34F66FA6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4B6DFC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18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C722C2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61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A8D2784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31F841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C0D8E7C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1FFFB8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3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A1F30F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0F6CB73A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260E0A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19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7F5948F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62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35126C3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48E77F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E5D91D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C70F9E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1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1AEF152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1D55AFE4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8BDD6C7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20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E57EAB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63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0390896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0B519D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46B5D2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BA258F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2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3FCAD9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027340CB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B49751F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21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1F2869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64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25E319D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A23C56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4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F18317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3EC6A6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3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57981B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76FDB547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A895E53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22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2F460EF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65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143785F2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1A5594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51DF3D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1EE0426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1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21E93D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257267F9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206930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23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705524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66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C7F25E9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DE41B2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D8B32A4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22837D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2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1B17F2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19BB7B18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0B72C1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24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3E31E7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67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0D31F4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542189D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B6F0A3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3A807F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3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B605576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7D363859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86DF86C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25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DE0239F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68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AC3632D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4C09C14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305FDE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6DA8EC2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1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A36A6A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4C1A517D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1CB85A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26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CD91EA5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69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079AADC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69C8AC5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848107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C56E51A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2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FDE26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13FDB559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8B501A7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27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0D23F5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70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A2941FF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BD5C53A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FC29FE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EE3F300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3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9EE3F43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4B571457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22E02B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28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FE7403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71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FB57F3E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0DF336F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DC4EEDB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0C36FB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1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A5F28D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56A017C3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6B43707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29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AAFF730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72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3BAAB8A4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F7A3B01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365D85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3AE8E15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2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A8DA281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  <w:tr w:rsidR="002F2129" w:rsidRPr="002F2129" w14:paraId="638C8AFD" w14:textId="77777777" w:rsidTr="00654A93">
        <w:trPr>
          <w:trHeight w:val="288"/>
        </w:trPr>
        <w:tc>
          <w:tcPr>
            <w:tcW w:w="86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6BC7911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30</w:t>
            </w:r>
          </w:p>
        </w:tc>
        <w:tc>
          <w:tcPr>
            <w:tcW w:w="131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7D6A3A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FC2R73</w:t>
            </w:r>
          </w:p>
        </w:tc>
        <w:tc>
          <w:tcPr>
            <w:tcW w:w="331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160FFDF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17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44EED2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G005</w:t>
            </w:r>
          </w:p>
        </w:tc>
        <w:tc>
          <w:tcPr>
            <w:tcW w:w="99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8ABBD8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5500DF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S003</w:t>
            </w:r>
          </w:p>
        </w:tc>
        <w:tc>
          <w:tcPr>
            <w:tcW w:w="129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0F35B6" w14:textId="77777777" w:rsidR="002F2129" w:rsidRPr="002F2129" w:rsidRDefault="002F2129" w:rsidP="002F2129">
            <w:pPr>
              <w:spacing w:after="0" w:line="240" w:lineRule="auto"/>
              <w:rPr>
                <w:rFonts w:eastAsia="Times New Roman" w:cstheme="minorHAnsi"/>
                <w:color w:val="000000"/>
                <w:lang w:eastAsia="en-IN"/>
              </w:rPr>
            </w:pPr>
            <w:r w:rsidRPr="002F2129">
              <w:rPr>
                <w:rFonts w:eastAsia="Times New Roman" w:cstheme="minorHAnsi"/>
                <w:color w:val="000000"/>
                <w:lang w:eastAsia="en-IN"/>
              </w:rPr>
              <w:t> </w:t>
            </w:r>
          </w:p>
        </w:tc>
      </w:tr>
    </w:tbl>
    <w:p w14:paraId="4F32732D" w14:textId="77777777" w:rsidR="0037478F" w:rsidRPr="00FE7E3F" w:rsidRDefault="0037478F" w:rsidP="002537A7">
      <w:pPr>
        <w:rPr>
          <w:rFonts w:cstheme="minorHAnsi"/>
        </w:rPr>
      </w:pPr>
    </w:p>
    <w:p w14:paraId="0875C733" w14:textId="296799A4" w:rsidR="009440E2" w:rsidRPr="00FE7E3F" w:rsidRDefault="009440E2" w:rsidP="002537A7">
      <w:pPr>
        <w:rPr>
          <w:rFonts w:cstheme="minorHAnsi"/>
        </w:rPr>
      </w:pPr>
    </w:p>
    <w:p w14:paraId="60569C79" w14:textId="7BF015B0" w:rsidR="000264F3" w:rsidRPr="00FE7E3F" w:rsidRDefault="00C53D95" w:rsidP="00C53D95">
      <w:pPr>
        <w:rPr>
          <w:rFonts w:cstheme="minorHAnsi"/>
          <w:sz w:val="20"/>
          <w:szCs w:val="20"/>
        </w:rPr>
      </w:pPr>
      <w:r w:rsidRPr="00FE7E3F">
        <w:rPr>
          <w:rFonts w:cstheme="minorHAnsi"/>
          <w:sz w:val="20"/>
          <w:szCs w:val="20"/>
        </w:rPr>
        <w:t>Note</w:t>
      </w:r>
      <w:r w:rsidR="00DD0286" w:rsidRPr="00FE7E3F">
        <w:rPr>
          <w:rFonts w:cstheme="minorHAnsi"/>
          <w:sz w:val="20"/>
          <w:szCs w:val="20"/>
        </w:rPr>
        <w:t>s</w:t>
      </w:r>
      <w:r w:rsidRPr="00FE7E3F">
        <w:rPr>
          <w:rFonts w:cstheme="minorHAnsi"/>
          <w:sz w:val="20"/>
          <w:szCs w:val="20"/>
        </w:rPr>
        <w:t xml:space="preserve">: </w:t>
      </w:r>
    </w:p>
    <w:p w14:paraId="661C0946" w14:textId="71C39002" w:rsidR="009440E2" w:rsidRPr="00FE7E3F" w:rsidRDefault="00C53D95" w:rsidP="000264F3">
      <w:pPr>
        <w:pStyle w:val="ListParagraph"/>
        <w:numPr>
          <w:ilvl w:val="0"/>
          <w:numId w:val="2"/>
        </w:numPr>
        <w:rPr>
          <w:rFonts w:cstheme="minorHAnsi"/>
        </w:rPr>
      </w:pPr>
      <w:r w:rsidRPr="00FE7E3F">
        <w:rPr>
          <w:rFonts w:cstheme="minorHAnsi"/>
          <w:sz w:val="20"/>
          <w:szCs w:val="20"/>
        </w:rPr>
        <w:t>Column headers are field names and rest are the table value</w:t>
      </w:r>
      <w:r w:rsidR="00337755" w:rsidRPr="00FE7E3F">
        <w:rPr>
          <w:rFonts w:cstheme="minorHAnsi"/>
          <w:sz w:val="20"/>
          <w:szCs w:val="20"/>
        </w:rPr>
        <w:t>s</w:t>
      </w:r>
      <w:r w:rsidRPr="00FE7E3F">
        <w:rPr>
          <w:rFonts w:cstheme="minorHAnsi"/>
          <w:sz w:val="20"/>
          <w:szCs w:val="20"/>
        </w:rPr>
        <w:t xml:space="preserve"> to upload from </w:t>
      </w:r>
      <w:r w:rsidR="00337755" w:rsidRPr="00FE7E3F">
        <w:rPr>
          <w:rFonts w:cstheme="minorHAnsi"/>
          <w:sz w:val="20"/>
          <w:szCs w:val="20"/>
        </w:rPr>
        <w:t>web user interface</w:t>
      </w:r>
      <w:r w:rsidRPr="00FE7E3F">
        <w:rPr>
          <w:rFonts w:cstheme="minorHAnsi"/>
          <w:sz w:val="20"/>
          <w:szCs w:val="20"/>
        </w:rPr>
        <w:t>.</w:t>
      </w:r>
    </w:p>
    <w:p w14:paraId="1D689403" w14:textId="5DECA14E" w:rsidR="000264F3" w:rsidRPr="00FE7E3F" w:rsidRDefault="000264F3" w:rsidP="000264F3">
      <w:pPr>
        <w:pStyle w:val="ListParagraph"/>
        <w:numPr>
          <w:ilvl w:val="0"/>
          <w:numId w:val="2"/>
        </w:numPr>
        <w:rPr>
          <w:rFonts w:cstheme="minorHAnsi"/>
        </w:rPr>
      </w:pPr>
      <w:r w:rsidRPr="00FE7E3F">
        <w:rPr>
          <w:rFonts w:cstheme="minorHAnsi"/>
          <w:sz w:val="20"/>
          <w:szCs w:val="20"/>
        </w:rPr>
        <w:t>You are free to decide Unique, primary</w:t>
      </w:r>
      <w:r w:rsidR="00215DF1" w:rsidRPr="00FE7E3F">
        <w:rPr>
          <w:rFonts w:cstheme="minorHAnsi"/>
          <w:sz w:val="20"/>
          <w:szCs w:val="20"/>
        </w:rPr>
        <w:t>, foreign or any type of key.</w:t>
      </w:r>
    </w:p>
    <w:p w14:paraId="59F50F31" w14:textId="26728BF1" w:rsidR="001B3F55" w:rsidRPr="00FE7E3F" w:rsidRDefault="001B3F55" w:rsidP="000264F3">
      <w:pPr>
        <w:pStyle w:val="ListParagraph"/>
        <w:numPr>
          <w:ilvl w:val="0"/>
          <w:numId w:val="2"/>
        </w:numPr>
        <w:rPr>
          <w:rFonts w:cstheme="minorHAnsi"/>
        </w:rPr>
      </w:pPr>
      <w:r w:rsidRPr="00FE7E3F">
        <w:rPr>
          <w:rFonts w:eastAsia="Times New Roman" w:cstheme="minorHAnsi"/>
          <w:lang w:val="en-US" w:eastAsia="en-GB"/>
        </w:rPr>
        <w:t>Create functions to read, insert and update data</w:t>
      </w:r>
      <w:r w:rsidR="003203B0" w:rsidRPr="00FE7E3F">
        <w:rPr>
          <w:rFonts w:eastAsia="Times New Roman" w:cstheme="minorHAnsi"/>
          <w:lang w:val="en-US" w:eastAsia="en-GB"/>
        </w:rPr>
        <w:t xml:space="preserve"> on Question table</w:t>
      </w:r>
      <w:r w:rsidRPr="00FE7E3F">
        <w:rPr>
          <w:rFonts w:eastAsia="Times New Roman" w:cstheme="minorHAnsi"/>
          <w:lang w:val="en-US" w:eastAsia="en-GB"/>
        </w:rPr>
        <w:t>.</w:t>
      </w:r>
    </w:p>
    <w:p w14:paraId="136F5ECA" w14:textId="0C1A0234" w:rsidR="00525E2D" w:rsidRPr="00FE7E3F" w:rsidRDefault="00525E2D" w:rsidP="000264F3">
      <w:pPr>
        <w:pStyle w:val="ListParagraph"/>
        <w:numPr>
          <w:ilvl w:val="0"/>
          <w:numId w:val="2"/>
        </w:numPr>
        <w:rPr>
          <w:rFonts w:cstheme="minorHAnsi"/>
        </w:rPr>
      </w:pPr>
      <w:r w:rsidRPr="00FE7E3F">
        <w:rPr>
          <w:rFonts w:eastAsia="Times New Roman" w:cstheme="minorHAnsi"/>
          <w:lang w:val="en-US" w:eastAsia="en-GB"/>
        </w:rPr>
        <w:t xml:space="preserve">We will provide upload data, let us know when you are ready </w:t>
      </w:r>
      <w:r w:rsidR="00E94B99" w:rsidRPr="00FE7E3F">
        <w:rPr>
          <w:rFonts w:eastAsia="Times New Roman" w:cstheme="minorHAnsi"/>
          <w:lang w:val="en-US" w:eastAsia="en-GB"/>
        </w:rPr>
        <w:t>for demo.</w:t>
      </w:r>
    </w:p>
    <w:p w14:paraId="5CD348A0" w14:textId="0DE15307" w:rsidR="00E94B99" w:rsidRPr="00FE7E3F" w:rsidRDefault="00E94B99" w:rsidP="000264F3">
      <w:pPr>
        <w:pStyle w:val="ListParagraph"/>
        <w:numPr>
          <w:ilvl w:val="0"/>
          <w:numId w:val="2"/>
        </w:numPr>
        <w:rPr>
          <w:rFonts w:cstheme="minorHAnsi"/>
        </w:rPr>
      </w:pPr>
      <w:r w:rsidRPr="00FE7E3F">
        <w:rPr>
          <w:rFonts w:eastAsia="Times New Roman" w:cstheme="minorHAnsi"/>
          <w:lang w:val="en-US" w:eastAsia="en-GB"/>
        </w:rPr>
        <w:t xml:space="preserve">Grade and Subject </w:t>
      </w:r>
      <w:r w:rsidR="00A22602" w:rsidRPr="00FE7E3F">
        <w:rPr>
          <w:rFonts w:eastAsia="Times New Roman" w:cstheme="minorHAnsi"/>
          <w:lang w:val="en-US" w:eastAsia="en-GB"/>
        </w:rPr>
        <w:t>fields are going to populate from Grade and subject tables</w:t>
      </w:r>
      <w:r w:rsidR="00DD5302" w:rsidRPr="00FE7E3F">
        <w:rPr>
          <w:rFonts w:eastAsia="Times New Roman" w:cstheme="minorHAnsi"/>
          <w:lang w:val="en-US" w:eastAsia="en-GB"/>
        </w:rPr>
        <w:t>, you will have to pass IDs only</w:t>
      </w:r>
      <w:r w:rsidR="00A22602" w:rsidRPr="00FE7E3F">
        <w:rPr>
          <w:rFonts w:eastAsia="Times New Roman" w:cstheme="minorHAnsi"/>
          <w:lang w:val="en-US" w:eastAsia="en-GB"/>
        </w:rPr>
        <w:t>.</w:t>
      </w:r>
    </w:p>
    <w:p w14:paraId="183AFDE0" w14:textId="7A0775CE" w:rsidR="001043CB" w:rsidRPr="00FE7E3F" w:rsidRDefault="001043CB" w:rsidP="000264F3">
      <w:pPr>
        <w:pStyle w:val="ListParagraph"/>
        <w:numPr>
          <w:ilvl w:val="0"/>
          <w:numId w:val="2"/>
        </w:numPr>
        <w:rPr>
          <w:rFonts w:cstheme="minorHAnsi"/>
        </w:rPr>
      </w:pPr>
      <w:r w:rsidRPr="00FE7E3F">
        <w:rPr>
          <w:rFonts w:eastAsia="Times New Roman" w:cstheme="minorHAnsi"/>
          <w:lang w:val="en-US" w:eastAsia="en-GB"/>
        </w:rPr>
        <w:t>QuestionsID is going to be an alphanumeric value</w:t>
      </w:r>
      <w:r w:rsidR="001679D9" w:rsidRPr="00FE7E3F">
        <w:rPr>
          <w:rFonts w:eastAsia="Times New Roman" w:cstheme="minorHAnsi"/>
          <w:lang w:val="en-US" w:eastAsia="en-GB"/>
        </w:rPr>
        <w:t xml:space="preserve">, </w:t>
      </w:r>
      <w:r w:rsidR="001A23A7" w:rsidRPr="00FE7E3F">
        <w:rPr>
          <w:rFonts w:eastAsia="Times New Roman" w:cstheme="minorHAnsi"/>
          <w:lang w:val="en-US" w:eastAsia="en-GB"/>
        </w:rPr>
        <w:t>you</w:t>
      </w:r>
      <w:r w:rsidR="00AE7E46" w:rsidRPr="00FE7E3F">
        <w:rPr>
          <w:rFonts w:eastAsia="Times New Roman" w:cstheme="minorHAnsi"/>
          <w:lang w:val="en-US" w:eastAsia="en-GB"/>
        </w:rPr>
        <w:t xml:space="preserve"> will have to create a function to</w:t>
      </w:r>
      <w:r w:rsidR="001679D9" w:rsidRPr="00FE7E3F">
        <w:rPr>
          <w:rFonts w:eastAsia="Times New Roman" w:cstheme="minorHAnsi"/>
          <w:lang w:val="en-US" w:eastAsia="en-GB"/>
        </w:rPr>
        <w:t xml:space="preserve"> generate from table only, will provide you</w:t>
      </w:r>
      <w:r w:rsidR="00D464DF" w:rsidRPr="00FE7E3F">
        <w:rPr>
          <w:rFonts w:eastAsia="Times New Roman" w:cstheme="minorHAnsi"/>
          <w:lang w:val="en-US" w:eastAsia="en-GB"/>
        </w:rPr>
        <w:t xml:space="preserve"> upload data;</w:t>
      </w:r>
      <w:r w:rsidR="001679D9" w:rsidRPr="00FE7E3F">
        <w:rPr>
          <w:rFonts w:eastAsia="Times New Roman" w:cstheme="minorHAnsi"/>
          <w:lang w:val="en-US" w:eastAsia="en-GB"/>
        </w:rPr>
        <w:t xml:space="preserve"> Questions</w:t>
      </w:r>
      <w:r w:rsidR="003A34E2" w:rsidRPr="00FE7E3F">
        <w:rPr>
          <w:rFonts w:eastAsia="Times New Roman" w:cstheme="minorHAnsi"/>
          <w:lang w:val="en-US" w:eastAsia="en-GB"/>
        </w:rPr>
        <w:t>Text, GradeID and SubjectID.</w:t>
      </w:r>
    </w:p>
    <w:p w14:paraId="62851F13" w14:textId="0C409BDB" w:rsidR="001B3F55" w:rsidRDefault="004E39BD" w:rsidP="004E4B0C">
      <w:pPr>
        <w:pStyle w:val="ListParagraph"/>
        <w:numPr>
          <w:ilvl w:val="0"/>
          <w:numId w:val="2"/>
        </w:numPr>
        <w:rPr>
          <w:rFonts w:cstheme="minorHAnsi"/>
        </w:rPr>
      </w:pPr>
      <w:r w:rsidRPr="00FE7E3F">
        <w:rPr>
          <w:rFonts w:cstheme="minorHAnsi"/>
        </w:rPr>
        <w:t xml:space="preserve">ID is a sequence field will generate </w:t>
      </w:r>
      <w:r w:rsidR="002B68F3" w:rsidRPr="00FE7E3F">
        <w:rPr>
          <w:rFonts w:cstheme="minorHAnsi"/>
        </w:rPr>
        <w:t>on</w:t>
      </w:r>
      <w:r w:rsidRPr="00FE7E3F">
        <w:rPr>
          <w:rFonts w:cstheme="minorHAnsi"/>
        </w:rPr>
        <w:t xml:space="preserve"> table only</w:t>
      </w:r>
      <w:r w:rsidR="00BE2E60">
        <w:rPr>
          <w:rFonts w:cstheme="minorHAnsi"/>
        </w:rPr>
        <w:t>.</w:t>
      </w:r>
    </w:p>
    <w:p w14:paraId="25A7DD41" w14:textId="57FAA221" w:rsidR="00BE2E60" w:rsidRDefault="00202642" w:rsidP="00DC7274">
      <w:pPr>
        <w:pStyle w:val="Heading2"/>
      </w:pPr>
      <w:r>
        <w:lastRenderedPageBreak/>
        <w:t xml:space="preserve">Local Web User </w:t>
      </w:r>
      <w:r w:rsidR="00DC7274">
        <w:t>interface</w:t>
      </w:r>
    </w:p>
    <w:p w14:paraId="452AAB99" w14:textId="1105DDBC" w:rsidR="00DC7274" w:rsidRDefault="00DC7274" w:rsidP="00DC7274"/>
    <w:p w14:paraId="29181DE9" w14:textId="02DB5044" w:rsidR="00DC7274" w:rsidRDefault="00DC7274" w:rsidP="00DC7274">
      <w:r>
        <w:t>Summary</w:t>
      </w:r>
    </w:p>
    <w:p w14:paraId="32A2FC6C" w14:textId="398D08C8" w:rsidR="00DC7274" w:rsidRDefault="00450BE9" w:rsidP="00450BE9">
      <w:pPr>
        <w:pStyle w:val="ListParagraph"/>
        <w:numPr>
          <w:ilvl w:val="0"/>
          <w:numId w:val="1"/>
        </w:numPr>
      </w:pPr>
      <w:r>
        <w:t>Set up a local</w:t>
      </w:r>
      <w:r w:rsidR="00584EC6">
        <w:t>,</w:t>
      </w:r>
      <w:r>
        <w:t xml:space="preserve"> </w:t>
      </w:r>
      <w:r w:rsidR="00584EC6">
        <w:t>web-based</w:t>
      </w:r>
      <w:r>
        <w:t xml:space="preserve"> User interface to upload file on Question table.</w:t>
      </w:r>
    </w:p>
    <w:p w14:paraId="7296A4FD" w14:textId="617FCDC9" w:rsidR="00584EC6" w:rsidRDefault="00F349C0" w:rsidP="00450BE9">
      <w:pPr>
        <w:pStyle w:val="ListParagraph"/>
        <w:numPr>
          <w:ilvl w:val="0"/>
          <w:numId w:val="1"/>
        </w:numPr>
      </w:pPr>
      <w:r>
        <w:t xml:space="preserve">You can choose any </w:t>
      </w:r>
      <w:proofErr w:type="gramStart"/>
      <w:r>
        <w:t>IDE</w:t>
      </w:r>
      <w:r w:rsidR="000F3B01">
        <w:t>,</w:t>
      </w:r>
      <w:proofErr w:type="gramEnd"/>
      <w:r w:rsidR="000F3B01">
        <w:t xml:space="preserve"> </w:t>
      </w:r>
      <w:r w:rsidR="00E427B8">
        <w:t>VS code is an open source IDE.</w:t>
      </w:r>
    </w:p>
    <w:p w14:paraId="7F068CE7" w14:textId="6C710699" w:rsidR="00E427B8" w:rsidRDefault="00347CFB" w:rsidP="00450BE9">
      <w:pPr>
        <w:pStyle w:val="ListParagraph"/>
        <w:numPr>
          <w:ilvl w:val="0"/>
          <w:numId w:val="1"/>
        </w:numPr>
      </w:pPr>
      <w:r>
        <w:t>Set a very simple UI:</w:t>
      </w:r>
    </w:p>
    <w:p w14:paraId="456951A7" w14:textId="307DCFD7" w:rsidR="00467CED" w:rsidRDefault="00467CED" w:rsidP="00347CFB">
      <w:pPr>
        <w:pStyle w:val="ListParagraph"/>
        <w:numPr>
          <w:ilvl w:val="1"/>
          <w:numId w:val="1"/>
        </w:numPr>
      </w:pPr>
      <w:r>
        <w:t>Define file size to upl</w:t>
      </w:r>
      <w:r w:rsidR="007C5826">
        <w:t>oad.</w:t>
      </w:r>
    </w:p>
    <w:p w14:paraId="5CEB7605" w14:textId="3AACE7BF" w:rsidR="00347CFB" w:rsidRPr="00E62D04" w:rsidRDefault="00904B08" w:rsidP="00347CFB">
      <w:pPr>
        <w:pStyle w:val="ListParagraph"/>
        <w:numPr>
          <w:ilvl w:val="1"/>
          <w:numId w:val="1"/>
        </w:numPr>
      </w:pPr>
      <w:r>
        <w:rPr>
          <w:rFonts w:eastAsia="Times New Roman"/>
          <w:lang w:val="en-US" w:eastAsia="en-GB"/>
        </w:rPr>
        <w:t>Check file size before to initiate upload. Show error "File size exceeded".</w:t>
      </w:r>
    </w:p>
    <w:p w14:paraId="16435DDC" w14:textId="4ABBFB73" w:rsidR="00E62D04" w:rsidRPr="00407BEF" w:rsidRDefault="00E62D04" w:rsidP="00347CFB">
      <w:pPr>
        <w:pStyle w:val="ListParagraph"/>
        <w:numPr>
          <w:ilvl w:val="1"/>
          <w:numId w:val="1"/>
        </w:numPr>
      </w:pPr>
      <w:r>
        <w:rPr>
          <w:rFonts w:eastAsia="Times New Roman"/>
          <w:lang w:val="en-US" w:eastAsia="en-GB"/>
        </w:rPr>
        <w:t>File type should be CSV.</w:t>
      </w:r>
    </w:p>
    <w:p w14:paraId="28AA3FD3" w14:textId="35AB02D1" w:rsidR="00407BEF" w:rsidRPr="00F93A2D" w:rsidRDefault="00415F7B" w:rsidP="00347CFB">
      <w:pPr>
        <w:pStyle w:val="ListParagraph"/>
        <w:numPr>
          <w:ilvl w:val="1"/>
          <w:numId w:val="1"/>
        </w:numPr>
      </w:pPr>
      <w:r>
        <w:rPr>
          <w:rFonts w:eastAsia="Times New Roman"/>
          <w:lang w:val="en-US" w:eastAsia="en-GB"/>
        </w:rPr>
        <w:t>This is going to be very simple process, select file from local system and upload to Question table</w:t>
      </w:r>
      <w:r w:rsidR="00F93A2D">
        <w:rPr>
          <w:rFonts w:eastAsia="Times New Roman"/>
          <w:lang w:val="en-US" w:eastAsia="en-GB"/>
        </w:rPr>
        <w:t>.</w:t>
      </w:r>
    </w:p>
    <w:p w14:paraId="7C97DA13" w14:textId="13843ABC" w:rsidR="00F93A2D" w:rsidRPr="00D242E2" w:rsidRDefault="003C53B1" w:rsidP="00347CFB">
      <w:pPr>
        <w:pStyle w:val="ListParagraph"/>
        <w:numPr>
          <w:ilvl w:val="1"/>
          <w:numId w:val="1"/>
        </w:numPr>
      </w:pPr>
      <w:r>
        <w:rPr>
          <w:rFonts w:eastAsia="Times New Roman"/>
          <w:lang w:val="en-US" w:eastAsia="en-GB"/>
        </w:rPr>
        <w:t>You can choose any programming language / script to do it.</w:t>
      </w:r>
    </w:p>
    <w:p w14:paraId="52CDF884" w14:textId="3F8A127C" w:rsidR="00D242E2" w:rsidRDefault="00D242E2" w:rsidP="00D242E2"/>
    <w:p w14:paraId="2EF3E7BB" w14:textId="1B1E00AD" w:rsidR="00D242E2" w:rsidRDefault="00D242E2" w:rsidP="00D242E2">
      <w:pPr>
        <w:pStyle w:val="Heading3"/>
      </w:pPr>
      <w:r>
        <w:t>UI Layout:</w:t>
      </w:r>
    </w:p>
    <w:p w14:paraId="690CA843" w14:textId="25A0141E" w:rsidR="00D242E2" w:rsidRDefault="00D242E2" w:rsidP="00D242E2"/>
    <w:p w14:paraId="09308D75" w14:textId="728E0C39" w:rsidR="00D242E2" w:rsidRDefault="008A1608" w:rsidP="00D242E2">
      <w:r>
        <w:rPr>
          <w:noProof/>
        </w:rPr>
        <w:drawing>
          <wp:inline distT="0" distB="0" distL="0" distR="0" wp14:anchorId="3EA96AD3" wp14:editId="0474091B">
            <wp:extent cx="5210175" cy="3219450"/>
            <wp:effectExtent l="0" t="0" r="9525" b="0"/>
            <wp:docPr id="1" name="Picture 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77E87B" w14:textId="691EA799" w:rsidR="008A1608" w:rsidRDefault="008A1608" w:rsidP="00D242E2"/>
    <w:p w14:paraId="58108E85" w14:textId="56E8E000" w:rsidR="008A1608" w:rsidRDefault="00F65340" w:rsidP="00D242E2">
      <w:r>
        <w:rPr>
          <w:noProof/>
        </w:rPr>
        <w:lastRenderedPageBreak/>
        <w:drawing>
          <wp:inline distT="0" distB="0" distL="0" distR="0" wp14:anchorId="59C924C9" wp14:editId="14952A3C">
            <wp:extent cx="5257800" cy="3248025"/>
            <wp:effectExtent l="0" t="0" r="0" b="952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248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E64647" w14:textId="2322E950" w:rsidR="005035F9" w:rsidRDefault="005035F9" w:rsidP="00D242E2"/>
    <w:p w14:paraId="0D5D5B89" w14:textId="25EBD00B" w:rsidR="005035F9" w:rsidRPr="00D242E2" w:rsidRDefault="005035F9" w:rsidP="00D242E2">
      <w:r>
        <w:rPr>
          <w:noProof/>
        </w:rPr>
        <w:drawing>
          <wp:inline distT="0" distB="0" distL="0" distR="0" wp14:anchorId="6298EF17" wp14:editId="20192EEF">
            <wp:extent cx="5257800" cy="3343275"/>
            <wp:effectExtent l="0" t="0" r="0" b="9525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938AC" w14:textId="5B7AC5E5" w:rsidR="003C53B1" w:rsidRDefault="003C53B1" w:rsidP="003C53B1"/>
    <w:p w14:paraId="1006C64D" w14:textId="3584A892" w:rsidR="00F056EF" w:rsidRDefault="00F056EF" w:rsidP="00F056EF">
      <w:pPr>
        <w:pStyle w:val="Heading2"/>
      </w:pPr>
      <w:r>
        <w:t>Timeline</w:t>
      </w:r>
    </w:p>
    <w:p w14:paraId="3D43AF9F" w14:textId="68B544A5" w:rsidR="00F056EF" w:rsidRDefault="00F056EF" w:rsidP="00F056EF"/>
    <w:p w14:paraId="16D2106D" w14:textId="6BFFF853" w:rsidR="00E768C7" w:rsidRDefault="00E768C7" w:rsidP="00E768C7">
      <w:pPr>
        <w:rPr>
          <w:rFonts w:eastAsia="Times New Roman"/>
          <w:lang w:val="en-US"/>
        </w:rPr>
      </w:pPr>
      <w:r>
        <w:rPr>
          <w:rFonts w:eastAsia="Times New Roman"/>
          <w:lang w:val="en-US"/>
        </w:rPr>
        <w:t xml:space="preserve">It's a </w:t>
      </w:r>
      <w:r w:rsidR="005035F9">
        <w:rPr>
          <w:rFonts w:eastAsia="Times New Roman"/>
          <w:lang w:val="en-US"/>
        </w:rPr>
        <w:t>2-week</w:t>
      </w:r>
      <w:r>
        <w:rPr>
          <w:rFonts w:eastAsia="Times New Roman"/>
          <w:lang w:val="en-US"/>
        </w:rPr>
        <w:t xml:space="preserve"> assignment and you are free to get any help from Google or college but for us this is going to be </w:t>
      </w:r>
      <w:r w:rsidR="003D01CE">
        <w:rPr>
          <w:rFonts w:eastAsia="Times New Roman"/>
          <w:lang w:val="en-US"/>
        </w:rPr>
        <w:t>your</w:t>
      </w:r>
      <w:r>
        <w:rPr>
          <w:rFonts w:eastAsia="Times New Roman"/>
          <w:lang w:val="en-US"/>
        </w:rPr>
        <w:t xml:space="preserve"> solo performance, to evaluate </w:t>
      </w:r>
      <w:r w:rsidR="00B46317">
        <w:rPr>
          <w:rFonts w:eastAsia="Times New Roman"/>
          <w:lang w:val="en-US"/>
        </w:rPr>
        <w:t xml:space="preserve">your </w:t>
      </w:r>
      <w:r>
        <w:rPr>
          <w:rFonts w:eastAsia="Times New Roman"/>
          <w:lang w:val="en-US"/>
        </w:rPr>
        <w:t>capabilities.</w:t>
      </w:r>
    </w:p>
    <w:p w14:paraId="55E669DC" w14:textId="77777777" w:rsidR="00B46317" w:rsidRDefault="00B46317" w:rsidP="00E768C7">
      <w:pPr>
        <w:rPr>
          <w:rFonts w:eastAsia="Times New Roman"/>
          <w:lang w:val="en-US"/>
        </w:rPr>
      </w:pPr>
    </w:p>
    <w:p w14:paraId="0D175EA3" w14:textId="77154CB0" w:rsidR="00F056EF" w:rsidRPr="00F056EF" w:rsidRDefault="00F056EF" w:rsidP="00E768C7"/>
    <w:sectPr w:rsidR="00F056EF" w:rsidRPr="00F056E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0A6170"/>
    <w:multiLevelType w:val="hybridMultilevel"/>
    <w:tmpl w:val="E6B8A7B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  <w:sz w:val="2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7C78D7"/>
    <w:multiLevelType w:val="hybridMultilevel"/>
    <w:tmpl w:val="0DFE4550"/>
    <w:lvl w:ilvl="0" w:tplc="B95819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B02104"/>
    <w:multiLevelType w:val="hybridMultilevel"/>
    <w:tmpl w:val="0DFE4550"/>
    <w:lvl w:ilvl="0" w:tplc="B958196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E23D32"/>
    <w:multiLevelType w:val="hybridMultilevel"/>
    <w:tmpl w:val="DA14E5B4"/>
    <w:lvl w:ilvl="0" w:tplc="E218433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zs7CwNLAwNzC2MDZT0lEKTi0uzszPAykwrgUAyIVPkSwAAAA="/>
  </w:docVars>
  <w:rsids>
    <w:rsidRoot w:val="002537A7"/>
    <w:rsid w:val="000264F3"/>
    <w:rsid w:val="000B3AFE"/>
    <w:rsid w:val="000E7966"/>
    <w:rsid w:val="000F1E00"/>
    <w:rsid w:val="000F3B01"/>
    <w:rsid w:val="001043CB"/>
    <w:rsid w:val="001330C5"/>
    <w:rsid w:val="0014679C"/>
    <w:rsid w:val="001679D9"/>
    <w:rsid w:val="001A23A7"/>
    <w:rsid w:val="001B3F55"/>
    <w:rsid w:val="00202642"/>
    <w:rsid w:val="00215DF1"/>
    <w:rsid w:val="002537A7"/>
    <w:rsid w:val="00257B12"/>
    <w:rsid w:val="00293593"/>
    <w:rsid w:val="002B1BB3"/>
    <w:rsid w:val="002B68F3"/>
    <w:rsid w:val="002F2129"/>
    <w:rsid w:val="003203B0"/>
    <w:rsid w:val="00337755"/>
    <w:rsid w:val="00347CFB"/>
    <w:rsid w:val="0037478F"/>
    <w:rsid w:val="003A2B8A"/>
    <w:rsid w:val="003A34E2"/>
    <w:rsid w:val="003C53B1"/>
    <w:rsid w:val="003D01CE"/>
    <w:rsid w:val="003E5EF2"/>
    <w:rsid w:val="00405F30"/>
    <w:rsid w:val="00407BEF"/>
    <w:rsid w:val="00410B06"/>
    <w:rsid w:val="00415F7B"/>
    <w:rsid w:val="00436F8E"/>
    <w:rsid w:val="00450BE9"/>
    <w:rsid w:val="00467CED"/>
    <w:rsid w:val="00472427"/>
    <w:rsid w:val="00481D49"/>
    <w:rsid w:val="00497304"/>
    <w:rsid w:val="004A5DF6"/>
    <w:rsid w:val="004E39BD"/>
    <w:rsid w:val="004E4B0C"/>
    <w:rsid w:val="005035F9"/>
    <w:rsid w:val="00517273"/>
    <w:rsid w:val="00523A7F"/>
    <w:rsid w:val="00525E2D"/>
    <w:rsid w:val="00584EC6"/>
    <w:rsid w:val="00615257"/>
    <w:rsid w:val="0061552D"/>
    <w:rsid w:val="00620EC0"/>
    <w:rsid w:val="00654A93"/>
    <w:rsid w:val="00711CDF"/>
    <w:rsid w:val="007C5826"/>
    <w:rsid w:val="008877E8"/>
    <w:rsid w:val="008A1608"/>
    <w:rsid w:val="008A4D52"/>
    <w:rsid w:val="00904B08"/>
    <w:rsid w:val="00913018"/>
    <w:rsid w:val="009440E2"/>
    <w:rsid w:val="00975F2F"/>
    <w:rsid w:val="00A112CA"/>
    <w:rsid w:val="00A22602"/>
    <w:rsid w:val="00AE7E46"/>
    <w:rsid w:val="00B46317"/>
    <w:rsid w:val="00B973F4"/>
    <w:rsid w:val="00BB5F53"/>
    <w:rsid w:val="00BD6AFF"/>
    <w:rsid w:val="00BE2E60"/>
    <w:rsid w:val="00C179CD"/>
    <w:rsid w:val="00C53D95"/>
    <w:rsid w:val="00C62084"/>
    <w:rsid w:val="00CD3803"/>
    <w:rsid w:val="00CE7FB1"/>
    <w:rsid w:val="00D04304"/>
    <w:rsid w:val="00D10532"/>
    <w:rsid w:val="00D242E2"/>
    <w:rsid w:val="00D26C2D"/>
    <w:rsid w:val="00D464DF"/>
    <w:rsid w:val="00D57889"/>
    <w:rsid w:val="00DC7274"/>
    <w:rsid w:val="00DD0286"/>
    <w:rsid w:val="00DD5302"/>
    <w:rsid w:val="00DF4338"/>
    <w:rsid w:val="00E427B8"/>
    <w:rsid w:val="00E62D04"/>
    <w:rsid w:val="00E67D88"/>
    <w:rsid w:val="00E768C7"/>
    <w:rsid w:val="00E84A83"/>
    <w:rsid w:val="00E94B99"/>
    <w:rsid w:val="00ED4ACF"/>
    <w:rsid w:val="00EE3E14"/>
    <w:rsid w:val="00F056EF"/>
    <w:rsid w:val="00F349C0"/>
    <w:rsid w:val="00F65340"/>
    <w:rsid w:val="00F93A2D"/>
    <w:rsid w:val="00FE7E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4E0D41"/>
  <w15:chartTrackingRefBased/>
  <w15:docId w15:val="{D9FA910D-4BB7-4029-8FF3-573A28363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537A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537A7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75F2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537A7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2537A7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D3803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975F2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545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68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3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344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73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266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46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46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32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35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30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1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984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3</TotalTime>
  <Pages>4</Pages>
  <Words>522</Words>
  <Characters>2977</Characters>
  <Application>Microsoft Office Word</Application>
  <DocSecurity>0</DocSecurity>
  <Lines>24</Lines>
  <Paragraphs>6</Paragraphs>
  <ScaleCrop>false</ScaleCrop>
  <Company/>
  <LinksUpToDate>false</LinksUpToDate>
  <CharactersWithSpaces>34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ish Awasthi</dc:creator>
  <cp:keywords/>
  <dc:description/>
  <cp:lastModifiedBy>Ashish Awasthi</cp:lastModifiedBy>
  <cp:revision>95</cp:revision>
  <dcterms:created xsi:type="dcterms:W3CDTF">2021-08-17T10:14:00Z</dcterms:created>
  <dcterms:modified xsi:type="dcterms:W3CDTF">2021-08-17T22:01:00Z</dcterms:modified>
</cp:coreProperties>
</file>